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4EB1" w:rsidRDefault="003C1CF8" w:rsidP="003C1CF8">
      <w:pPr>
        <w:jc w:val="center"/>
        <w:rPr>
          <w:rFonts w:ascii="Times New Roman" w:hAnsi="Times New Roman" w:cs="Times New Roman"/>
          <w:sz w:val="32"/>
          <w:szCs w:val="32"/>
        </w:rPr>
      </w:pPr>
      <w:r w:rsidRPr="003C1CF8">
        <w:rPr>
          <w:rFonts w:ascii="Times New Roman" w:hAnsi="Times New Roman" w:cs="Times New Roman"/>
          <w:sz w:val="32"/>
          <w:szCs w:val="32"/>
        </w:rPr>
        <w:t>SNAPCHAT:</w:t>
      </w:r>
    </w:p>
    <w:p w:rsidR="00631E4B" w:rsidRDefault="00631E4B" w:rsidP="003C1CF8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631E4B" w:rsidRDefault="00631E4B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pendencies:</w:t>
      </w:r>
    </w:p>
    <w:p w:rsidR="00631E4B" w:rsidRDefault="00631E4B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631E4B">
        <w:rPr>
          <w:rFonts w:ascii="Segoe UI" w:eastAsia="Times New Roman" w:hAnsi="Segoe UI" w:cs="Segoe UI"/>
          <w:color w:val="24292F"/>
          <w:sz w:val="24"/>
          <w:szCs w:val="24"/>
        </w:rPr>
        <w:t xml:space="preserve">yarn add </w:t>
      </w:r>
      <w:hyperlink r:id="rId5" w:history="1">
        <w:r w:rsidR="00D34273" w:rsidRPr="00326662">
          <w:rPr>
            <w:rStyle w:val="Hyperlink"/>
            <w:rFonts w:ascii="Segoe UI" w:eastAsia="Times New Roman" w:hAnsi="Segoe UI" w:cs="Segoe UI"/>
            <w:sz w:val="24"/>
            <w:szCs w:val="24"/>
          </w:rPr>
          <w:t>firebase@^8.10.0</w:t>
        </w:r>
      </w:hyperlink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yarn add react-webcam (camera)</w:t>
      </w:r>
    </w:p>
    <w:p w:rsidR="00FD2F91" w:rsidRDefault="00FD2F91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yarn add react-router-dom</w:t>
      </w:r>
    </w:p>
    <w:p w:rsidR="00370351" w:rsidRDefault="00370351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yarn add uuid</w:t>
      </w: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Webcam feature: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./WebCamCapture.css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ebca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react-webcam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useCallback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use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RadioButtonUnchecked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idth: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B5CEA8"/>
          <w:sz w:val="21"/>
          <w:szCs w:val="21"/>
        </w:rPr>
        <w:t>250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height: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facingMode: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use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setImag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useCallback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getScreensho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setImag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    }, [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8C76B9" w:rsidRPr="008C76B9" w:rsidRDefault="008C76B9" w:rsidP="008C76B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webcamCapture"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4EC9B0"/>
          <w:sz w:val="21"/>
          <w:szCs w:val="21"/>
        </w:rPr>
        <w:t>Webcam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audio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false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screenshotForma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image/jpeg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4EC9B0"/>
          <w:sz w:val="21"/>
          <w:szCs w:val="21"/>
        </w:rPr>
        <w:t>RadioButtonUnchecked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webcamcapture__icons"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large"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34273" w:rsidRPr="00D34273" w:rsidRDefault="00D34273" w:rsidP="00D342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5D2493" w:rsidRDefault="005D249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Advanced if needed: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./WebCamCapture.css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ebca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-webcam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Callback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RadioButtonUnchecked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setCameraImag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../../features/cameraSlice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History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-router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idth: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B5CEA8"/>
          <w:sz w:val="21"/>
          <w:szCs w:val="21"/>
        </w:rPr>
        <w:t>250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height: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facingMode: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History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Callback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getScreensho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setCameraImag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/preview'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    }, [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445755" w:rsidRPr="00445755" w:rsidRDefault="00445755" w:rsidP="0044575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webcamCapture"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5755">
        <w:rPr>
          <w:rFonts w:ascii="Consolas" w:eastAsia="Times New Roman" w:hAnsi="Consolas" w:cs="Times New Roman"/>
          <w:color w:val="4EC9B0"/>
          <w:sz w:val="21"/>
          <w:szCs w:val="21"/>
        </w:rPr>
        <w:t>Webcam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audio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false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screenshotForma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image/jpeg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5755">
        <w:rPr>
          <w:rFonts w:ascii="Consolas" w:eastAsia="Times New Roman" w:hAnsi="Consolas" w:cs="Times New Roman"/>
          <w:color w:val="4EC9B0"/>
          <w:sz w:val="21"/>
          <w:szCs w:val="21"/>
        </w:rPr>
        <w:t>RadioButtonUnchecked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webcamcapture__icons"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large"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921C8" w:rsidRPr="001921C8" w:rsidRDefault="001921C8" w:rsidP="001921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921C8" w:rsidRDefault="001921C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5D2493" w:rsidRDefault="005D249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DA418B" w:rsidRDefault="00DA418B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Importing WebcamCapture.js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WebCamCaptur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./components/WebCamCapture/WebCamCapture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BrowserRouter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Switch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react-router-dom"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Preview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./components/Preview/Preview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app__body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exac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WebCamCapture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/preview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Preview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81847" w:rsidRPr="00B81847" w:rsidRDefault="00B81847" w:rsidP="00B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418B" w:rsidRDefault="00DA418B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356283" w:rsidRDefault="0035628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And it is working on browser now</w:t>
      </w:r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Uploading image to firebase storage and creating collection of firestore</w:t>
      </w:r>
      <w:r w:rsidR="00E5214E">
        <w:rPr>
          <w:rFonts w:ascii="Segoe UI" w:eastAsia="Times New Roman" w:hAnsi="Segoe UI" w:cs="Segoe UI"/>
          <w:color w:val="24292F"/>
          <w:sz w:val="24"/>
          <w:szCs w:val="24"/>
        </w:rPr>
        <w:t xml:space="preserve"> containing image link and some extra stuff</w:t>
      </w:r>
      <w:bookmarkStart w:id="0" w:name="_GoBack"/>
      <w:bookmarkEnd w:id="0"/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175F38" w:rsidRPr="00631E4B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Getting data from firestore</w:t>
      </w:r>
    </w:p>
    <w:p w:rsidR="00631E4B" w:rsidRDefault="00631E4B" w:rsidP="00631E4B">
      <w:pPr>
        <w:rPr>
          <w:rFonts w:ascii="Times New Roman" w:hAnsi="Times New Roman" w:cs="Times New Roman"/>
          <w:sz w:val="28"/>
          <w:szCs w:val="28"/>
        </w:rPr>
      </w:pP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bsolute with translate: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7BA7D"/>
          <w:sz w:val="21"/>
          <w:szCs w:val="21"/>
        </w:rPr>
        <w:t>.webcamCapture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7BA7D"/>
          <w:sz w:val="21"/>
          <w:szCs w:val="21"/>
        </w:rPr>
        <w:t>.webcamcapture__button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bottom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DCDCAA"/>
          <w:sz w:val="21"/>
          <w:szCs w:val="21"/>
        </w:rPr>
        <w:t>translate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red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</w:p>
    <w:p w:rsidR="00E83935" w:rsidRDefault="00E83935" w:rsidP="00631E4B">
      <w:pPr>
        <w:rPr>
          <w:rFonts w:ascii="Times New Roman" w:hAnsi="Times New Roman" w:cs="Times New Roman"/>
          <w:sz w:val="28"/>
          <w:szCs w:val="28"/>
        </w:rPr>
      </w:pPr>
    </w:p>
    <w:p w:rsidR="00E83935" w:rsidRDefault="00E83935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iding Scrollbar but having scrollbar functionality working: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.chats__posts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359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-7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7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-6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935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.44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-9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order-top-left-radius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order-top-right-radius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scroll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6A9955"/>
          <w:sz w:val="21"/>
          <w:szCs w:val="21"/>
        </w:rPr>
        <w:t>/*rid from overflow scrollbar*/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.chats__posts::-webkit-scrollbar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6A9955"/>
          <w:sz w:val="21"/>
          <w:szCs w:val="21"/>
        </w:rPr>
        <w:t>/*hiding scroll bar for edge, IE, firefox */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.chats__posts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-ms-overflow-styl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scrollbar-width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</w:t>
      </w:r>
    </w:p>
    <w:p w:rsidR="00E83935" w:rsidRPr="00631E4B" w:rsidRDefault="00E83935" w:rsidP="00631E4B">
      <w:pPr>
        <w:rPr>
          <w:rFonts w:ascii="Times New Roman" w:hAnsi="Times New Roman" w:cs="Times New Roman"/>
          <w:sz w:val="28"/>
          <w:szCs w:val="28"/>
        </w:rPr>
      </w:pPr>
    </w:p>
    <w:sectPr w:rsidR="00E83935" w:rsidRPr="00631E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41406F8"/>
    <w:multiLevelType w:val="multilevel"/>
    <w:tmpl w:val="0D8AA6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bI0MzI3srA0MDJS0lEKTi0uzszPAykwqgUAtHawGSwAAAA="/>
  </w:docVars>
  <w:rsids>
    <w:rsidRoot w:val="00BA4BE8"/>
    <w:rsid w:val="00175F38"/>
    <w:rsid w:val="001921C8"/>
    <w:rsid w:val="001D2EE3"/>
    <w:rsid w:val="00356283"/>
    <w:rsid w:val="00370351"/>
    <w:rsid w:val="003C1CF8"/>
    <w:rsid w:val="00445755"/>
    <w:rsid w:val="005D2493"/>
    <w:rsid w:val="00631E4B"/>
    <w:rsid w:val="00734EB1"/>
    <w:rsid w:val="008C76B9"/>
    <w:rsid w:val="00B81847"/>
    <w:rsid w:val="00BA4BE8"/>
    <w:rsid w:val="00D34273"/>
    <w:rsid w:val="00DA418B"/>
    <w:rsid w:val="00E5214E"/>
    <w:rsid w:val="00E83935"/>
    <w:rsid w:val="00F62403"/>
    <w:rsid w:val="00FD2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CF8843-81D9-47D7-BAE8-E4764D48D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427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5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6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74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0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6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9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1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8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6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9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3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1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9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14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94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9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0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0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4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8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2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2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6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40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4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1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2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4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9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3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0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6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9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97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3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irebase@%5e8.10.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6</Pages>
  <Words>631</Words>
  <Characters>3598</Characters>
  <Application>Microsoft Office Word</Application>
  <DocSecurity>0</DocSecurity>
  <Lines>29</Lines>
  <Paragraphs>8</Paragraphs>
  <ScaleCrop>false</ScaleCrop>
  <Company/>
  <LinksUpToDate>false</LinksUpToDate>
  <CharactersWithSpaces>4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9</cp:revision>
  <dcterms:created xsi:type="dcterms:W3CDTF">2021-10-30T07:35:00Z</dcterms:created>
  <dcterms:modified xsi:type="dcterms:W3CDTF">2021-10-30T15:48:00Z</dcterms:modified>
</cp:coreProperties>
</file>